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Coari, </w:t>
      </w:r>
      <w:r>
        <w:rPr>
          <w:i/>
        </w:rPr>
        <w:t>Graduate Student</w:t>
      </w:r>
      <w:r w:rsidRPr="00392DBA">
        <w:rPr>
          <w:i/>
        </w:rPr>
        <w:t xml:space="preserve">, </w:t>
      </w:r>
      <w:r>
        <w:rPr>
          <w:i/>
        </w:rPr>
        <w:t>Southern Methodist University</w:t>
      </w:r>
      <w:r w:rsidR="00BF018F">
        <w:rPr>
          <w:i/>
        </w:rPr>
        <w:t>,</w:t>
      </w:r>
      <w:r w:rsidR="00BF018F" w:rsidRPr="00BF018F">
        <w:t xml:space="preserve"> </w:t>
      </w:r>
      <w:r w:rsidR="00BF018F">
        <w:t xml:space="preserve">YuMei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0"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0"/>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5885271B" w:rsidR="007827D4" w:rsidRDefault="002B66D5" w:rsidP="00001C89">
      <w:pPr>
        <w:pStyle w:val="paragraphs"/>
      </w:pPr>
      <w:r w:rsidRPr="002B66D5">
        <w:t>lockchain is, at its heart, simply an immutable transaction log, often referred to as a digital ledger,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73A1359"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8">
        <w:r w:rsidRPr="002B66D5">
          <w:rPr>
            <w:rStyle w:val="Hyperlink"/>
          </w:rPr>
          <w:t>Blockchains</w:t>
        </w:r>
      </w:hyperlink>
      <w:r w:rsidRPr="002B66D5">
        <w:t xml:space="preserve"> (public, private, and federated), and the pros and cons of each. This paper will conclude with a description of an emerging application of Blockchain, </w:t>
      </w:r>
      <w:hyperlink r:id="rId9">
        <w:r w:rsidRPr="002B66D5">
          <w:rPr>
            <w:rStyle w:val="Hyperlink"/>
          </w:rPr>
          <w:t>BigchainDB</w:t>
        </w:r>
      </w:hyperlink>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7777777" w:rsidR="004F113D" w:rsidRPr="004F113D" w:rsidRDefault="004F113D" w:rsidP="00001C89">
      <w:pPr>
        <w:pStyle w:val="paragraphs"/>
      </w:pPr>
      <w:r w:rsidRPr="004F113D">
        <w:t xml:space="preserve">Until about the 1970s, cryptography was mainly the purview of state actors. However, in the 70s, two publications brought cryptography into the public eye the US Government’s DES,the Data Encryption Standard, and </w:t>
      </w:r>
      <w:hyperlink r:id="rId10">
        <w:r w:rsidRPr="004F113D">
          <w:rPr>
            <w:rStyle w:val="Hyperlink"/>
          </w:rPr>
          <w:t>Whitfield Diffie &amp; Martin Hellmanand’s publication on public key cryptography</w:t>
        </w:r>
      </w:hyperlink>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7777777" w:rsidR="009A2EA3" w:rsidRDefault="009A2EA3" w:rsidP="00001C89">
      <w:pPr>
        <w:pStyle w:val="paragraphs"/>
      </w:pPr>
      <w:r>
        <w:t>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11" w:history="1">
        <w:r>
          <w:rPr>
            <w:rStyle w:val="Hyperlink"/>
          </w:rPr>
          <w:t>7</w:t>
        </w:r>
      </w:hyperlink>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77777777" w:rsidR="00854D1C" w:rsidRDefault="00854D1C" w:rsidP="00854D1C">
      <w:pPr>
        <w:pStyle w:val="Text"/>
      </w:pPr>
      <w:r>
        <w:t>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Exhaustive Cryptanalysis of the NBS Data Encryption Standard”.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of the Cypherpunk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7777777"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3" w:history="1">
        <w:r>
          <w:rPr>
            <w:rStyle w:val="Hyperlink"/>
          </w:rPr>
          <w:t>The Diffie-Hellman Key Exchange Protocol</w:t>
        </w:r>
      </w:hyperlink>
      <w:r>
        <w:t xml:space="preserve"> is what is can become to be named.</w:t>
      </w:r>
    </w:p>
    <w:p w14:paraId="129D4F2D" w14:textId="30C6D7FA"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4" w:history="1">
        <w:r>
          <w:rPr>
            <w:rStyle w:val="Hyperlink"/>
          </w:rPr>
          <w:t>paper</w:t>
        </w:r>
      </w:hyperlink>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Blockchain technology grew out of the tenants of a group of high tech privacy enthusiasts calling themselves Cypherpunks. The term Cypherpunk is a compound word combining root words cypher or cipher, a coded message, and punk, in this instance referencing a member of a rebellious counterculture group advocating the widespread use of cryptography as a means to social and political change.</w:t>
      </w:r>
    </w:p>
    <w:p w14:paraId="22200EB5" w14:textId="77777777" w:rsidR="000E2129" w:rsidRDefault="000E2129" w:rsidP="000E2129">
      <w:pPr>
        <w:pStyle w:val="Text"/>
      </w:pPr>
      <w:r>
        <w:t>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77777777" w:rsidR="005602B1" w:rsidRDefault="005602B1" w:rsidP="000E2129">
      <w:pPr>
        <w:pStyle w:val="Quote"/>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 [9]</w:t>
      </w:r>
    </w:p>
    <w:p w14:paraId="29CBBE30" w14:textId="77777777" w:rsidR="005602B1" w:rsidRDefault="005602B1" w:rsidP="005602B1">
      <w:pPr>
        <w:pStyle w:val="Text"/>
      </w:pPr>
      <w:r>
        <w:t xml:space="preserve">  </w:t>
      </w:r>
    </w:p>
    <w:p w14:paraId="65712E4E" w14:textId="2C48243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w:t>
      </w:r>
      <w:hyperlink r:id="rId15" w:history="1">
        <w:r>
          <w:rPr>
            <w:rStyle w:val="Hyperlink"/>
          </w:rPr>
          <w:t>Julian Assange</w:t>
        </w:r>
      </w:hyperlink>
      <w:r>
        <w:t xml:space="preserve"> of Wikileaks infamy, who has made it his life’s mission to expose corruption and abuse of power.</w:t>
      </w:r>
      <w:r w:rsidR="005602B1">
        <w:t xml:space="preserve">  </w:t>
      </w:r>
    </w:p>
    <w:p w14:paraId="209FD540" w14:textId="7FDA5CE4"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6" w:history="1">
        <w:r>
          <w:rPr>
            <w:rStyle w:val="Hyperlink"/>
          </w:rPr>
          <w:t>Cypherpunk Manifesto</w:t>
        </w:r>
      </w:hyperlink>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77777777"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anonymous,short (9 pages), but groundbreaking </w:t>
      </w:r>
      <w:hyperlink r:id="rId17" w:history="1">
        <w:r>
          <w:rPr>
            <w:rStyle w:val="Hyperlink"/>
          </w:rPr>
          <w:t>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77777777" w:rsidR="0028206B" w:rsidRDefault="0028206B" w:rsidP="0028206B">
      <w:pPr>
        <w:pStyle w:val="paragraphs"/>
      </w:pPr>
      <w:r>
        <w:t>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cryptographic proof instead of trust, allowing any two willing parties to transact directly with each other without the need for a trusted third party”.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7777777" w:rsidR="0028206B" w:rsidRDefault="0028206B" w:rsidP="0028206B">
      <w:pPr>
        <w:pStyle w:val="paragraphs"/>
      </w:pPr>
      <w:r>
        <w:t>To get around the need for a central authority, the author(s) of Bitcoin,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77777777" w:rsidR="006C3BAF" w:rsidRDefault="006C3BAF" w:rsidP="006C3BAF">
      <w:pPr>
        <w:pStyle w:val="blockchainList"/>
      </w:pPr>
      <w:r>
        <w:t>On a Blockchain, transactions are happening between different nodes on the network all the time. In our example, Alice initiate a transaction to Bob.</w:t>
      </w:r>
    </w:p>
    <w:p w14:paraId="7036E5BB" w14:textId="77777777" w:rsidR="006C3BAF" w:rsidRDefault="006C3BAF" w:rsidP="007D583A">
      <w:pPr>
        <w:pStyle w:val="blockchainList"/>
      </w:pPr>
      <w:r>
        <w:t>Alice’s wallet encrypt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77777777" w:rsidR="006C3BAF" w:rsidRDefault="006C3BAF" w:rsidP="007D583A">
      <w:pPr>
        <w:pStyle w:val="blockchainList"/>
      </w:pPr>
      <w:r>
        <w:t>Special nodes, called miners, pick up several transactions from the pool.</w:t>
      </w:r>
    </w:p>
    <w:p w14:paraId="791AF643" w14:textId="77777777" w:rsidR="006C3BAF" w:rsidRDefault="006C3BAF" w:rsidP="007D583A">
      <w:pPr>
        <w:pStyle w:val="blockchainList"/>
      </w:pPr>
      <w:r>
        <w:t>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14:paraId="1A665836" w14:textId="77777777" w:rsidR="006C3BAF" w:rsidRDefault="006C3BAF" w:rsidP="007D583A">
      <w:pPr>
        <w:pStyle w:val="blockchainList"/>
      </w:pPr>
      <w:r>
        <w:t>Once the transactions are validated, the miners will attempt to create a block of the transactions. This block 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13D4311A" w14:textId="106DBC25" w:rsidR="00290EA3" w:rsidRDefault="00290EA3" w:rsidP="00290EA3">
      <w:pPr>
        <w:pStyle w:val="Heading1"/>
      </w:pPr>
      <w:r>
        <w:t>Blockchain Types</w:t>
      </w:r>
    </w:p>
    <w:p w14:paraId="5CD79CE6" w14:textId="45F0EE80" w:rsidR="00290EA3" w:rsidRPr="00290EA3" w:rsidRDefault="00290EA3" w:rsidP="00290EA3">
      <w:r>
        <w:t>To do</w:t>
      </w:r>
    </w:p>
    <w:p w14:paraId="42E04142" w14:textId="50AB4A9A" w:rsidR="00D94E99" w:rsidRDefault="00D94E99" w:rsidP="0028206B">
      <w:pPr>
        <w:pStyle w:val="Heading1"/>
      </w:pPr>
      <w:r>
        <w:t>Blockchain Applications</w:t>
      </w:r>
    </w:p>
    <w:p w14:paraId="1CADEF2E" w14:textId="76584AC1" w:rsidR="00D75681" w:rsidRDefault="00AE7060" w:rsidP="009E6B24">
      <w:pPr>
        <w:jc w:val="both"/>
      </w:pPr>
      <w:r>
        <w:t xml:space="preserve">    </w:t>
      </w:r>
      <w:r w:rsidR="00D75681">
        <w:t>In the year 2017, Blockchain became the second most popular search word on Gartner's website, and Distributed Ledger Technology (DLT) will continue to gain utmost significance across many industries.</w:t>
      </w:r>
    </w:p>
    <w:p w14:paraId="18DA0135" w14:textId="49BB32B7" w:rsidR="00D75681" w:rsidRDefault="00AE7060" w:rsidP="009E6B24">
      <w:pPr>
        <w:jc w:val="both"/>
      </w:pPr>
      <w:r>
        <w:t xml:space="preserve">    </w:t>
      </w:r>
      <w:r w:rsidR="00D75681">
        <w:t xml:space="preserve">Blockchain will help address several modern-day security concerns, including issues with contracts, identity, and fraud management. Blockchain-based lists will allow online retailers </w:t>
      </w:r>
      <w:r w:rsidR="00D75681">
        <w:lastRenderedPageBreak/>
        <w:t>and financial organizations to conveniently vet their customers and fight against fraudulent activities.</w:t>
      </w:r>
    </w:p>
    <w:p w14:paraId="4489E35E" w14:textId="2B51495F" w:rsidR="00D94E99" w:rsidRDefault="00AE7060" w:rsidP="009E6B24">
      <w:pPr>
        <w:jc w:val="both"/>
      </w:pPr>
      <w:r>
        <w:t xml:space="preserve">    </w:t>
      </w:r>
      <w:r w:rsidR="00A5213D">
        <w:t>The following are top 20 real-world blockchain applications across the industry according to C</w:t>
      </w:r>
      <w:r w:rsidR="00427DAB">
        <w:t>oinSwitch</w:t>
      </w:r>
      <w:r w:rsidR="00A5213D">
        <w:t xml:space="preserve"> desk.</w:t>
      </w:r>
    </w:p>
    <w:p w14:paraId="5597F431" w14:textId="43DEFFB4" w:rsidR="00A5213D" w:rsidRPr="00A5213D" w:rsidRDefault="00A5213D" w:rsidP="009E6B24">
      <w:pPr>
        <w:jc w:val="both"/>
        <w:rPr>
          <w:b/>
          <w:i/>
        </w:rPr>
      </w:pPr>
      <w:r w:rsidRPr="00A5213D">
        <w:rPr>
          <w:b/>
          <w:i/>
        </w:rPr>
        <w:t>Cybersecurity:</w:t>
      </w:r>
    </w:p>
    <w:p w14:paraId="5D047421" w14:textId="106D4BAD" w:rsidR="00A5213D" w:rsidRDefault="00A5213D" w:rsidP="009E6B24">
      <w:pPr>
        <w:jc w:val="both"/>
      </w:pPr>
      <w:r w:rsidRPr="009E6B24">
        <w:rPr>
          <w:i/>
        </w:rPr>
        <w:t>Guardtime</w:t>
      </w:r>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orking with the Centre for Disease Control(CDC) to put disease outbreak data onto a blockchain</w:t>
      </w:r>
      <w:r>
        <w:t>.</w:t>
      </w:r>
    </w:p>
    <w:p w14:paraId="10B74575" w14:textId="7E3D7125" w:rsidR="00A5213D" w:rsidRDefault="00A5213D" w:rsidP="009E6B24">
      <w:pPr>
        <w:jc w:val="both"/>
      </w:pPr>
      <w:r w:rsidRPr="009E6B24">
        <w:rPr>
          <w:i/>
        </w:rPr>
        <w:t>Simply Vital Health</w:t>
      </w:r>
      <w:r>
        <w:t xml:space="preserve"> - </w:t>
      </w:r>
      <w:r w:rsidR="00427DAB" w:rsidRPr="00427DAB">
        <w:t>ConnectingCar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Barclays has launched a number of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r w:rsidRPr="009E6B24">
        <w:rPr>
          <w:i/>
        </w:rPr>
        <w:t>TransActivgrid</w:t>
      </w:r>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r w:rsidRPr="009E6B24">
        <w:rPr>
          <w:i/>
        </w:rPr>
        <w:t>Bitgive</w:t>
      </w:r>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r w:rsidRPr="009E6B24">
        <w:rPr>
          <w:i/>
        </w:rPr>
        <w:t>OpenBazaar</w:t>
      </w:r>
      <w:r>
        <w:t xml:space="preserve"> - </w:t>
      </w:r>
      <w:r w:rsidRPr="009776CA">
        <w:t>a decentralized market where no middleman is involved in trading of goods and services.</w:t>
      </w:r>
    </w:p>
    <w:p w14:paraId="71060AF5" w14:textId="3B4FBC2C" w:rsidR="009776CA" w:rsidRDefault="009776CA" w:rsidP="009E6B24">
      <w:pPr>
        <w:jc w:val="both"/>
      </w:pPr>
      <w:r w:rsidRPr="009E6B24">
        <w:rPr>
          <w:i/>
        </w:rPr>
        <w:t>Loyyal</w:t>
      </w:r>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r w:rsidRPr="009E6B24">
        <w:rPr>
          <w:i/>
        </w:rPr>
        <w:t>Ujo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r w:rsidRPr="009E6B24">
        <w:rPr>
          <w:i/>
        </w:rPr>
        <w:t>Slock</w:t>
      </w:r>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23141F02" w:rsidR="005109F6" w:rsidRDefault="0099499B" w:rsidP="005109F6">
      <w:pPr>
        <w:pStyle w:val="paragraphs"/>
      </w:pPr>
      <w:r>
        <w:t xml:space="preserve">    </w:t>
      </w:r>
      <w:hyperlink r:id="rId19">
        <w:r w:rsidR="00871E9E">
          <w:rPr>
            <w:rStyle w:val="Hyperlink"/>
          </w:rPr>
          <w:t>BigchainDB</w:t>
        </w:r>
      </w:hyperlink>
      <w:r w:rsidR="00871E9E">
        <w:t xml:space="preserve"> </w:t>
      </w:r>
      <w:r w:rsidR="005109F6">
        <w:t>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1" w:name="decentralized-control"/>
      <w:r>
        <w:t>Decentralized Control</w:t>
      </w:r>
      <w:bookmarkEnd w:id="1"/>
    </w:p>
    <w:p w14:paraId="252BAA1B" w14:textId="77777777" w:rsidR="00871E9E" w:rsidRDefault="00871E9E" w:rsidP="00871E9E">
      <w:pPr>
        <w:pStyle w:val="paragraphs"/>
      </w:pPr>
      <w:r>
        <w:t xml:space="preserve">BigchainDB is designed to be </w:t>
      </w:r>
      <w:hyperlink r:id="rId20">
        <w:r>
          <w:rPr>
            <w:rStyle w:val="Hyperlink"/>
          </w:rPr>
          <w:t>decentralized</w:t>
        </w:r>
      </w:hyperlink>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BigChainDB network is controlled by a different entity. Even if the nodes are all within the same company, each node is better suited to be controlled by different divisions or different persons in the company. As in life, the </w:t>
      </w:r>
      <w:r>
        <w:lastRenderedPageBreak/>
        <w:t>strength of a BigChainDB network comes from its diversity. The greater the geographic, organizational or other types of diversity present in the network the more fault tolerant it will be.</w:t>
      </w:r>
    </w:p>
    <w:p w14:paraId="2F79B1DF" w14:textId="77777777"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14:paraId="05DD0EEA" w14:textId="77777777" w:rsidR="00871E9E" w:rsidRDefault="00871E9E" w:rsidP="00871E9E">
      <w:pPr>
        <w:pStyle w:val="paragraphs"/>
      </w:pPr>
      <w:r>
        <w:t>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th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2" w:name="transaction-immutability"/>
      <w:r>
        <w:t>Transaction Immutability</w:t>
      </w:r>
      <w:bookmarkEnd w:id="2"/>
    </w:p>
    <w:p w14:paraId="4CC68D2E" w14:textId="77777777" w:rsidR="00C213F3" w:rsidRDefault="00C213F3" w:rsidP="00C213F3">
      <w:pPr>
        <w:pStyle w:val="paragraphs"/>
      </w:pPr>
      <w:r>
        <w:t xml:space="preserve">Blockchains ledgers are generally considered immutable, unchanging over time. This is of course a generalization as nothing is impossible, it is just highly unlikely in the </w:t>
      </w:r>
      <w:r>
        <w:t>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77777777" w:rsidR="00C213F3" w:rsidRDefault="00C213F3" w:rsidP="00C213F3">
      <w:pPr>
        <w:pStyle w:val="paragraphs"/>
      </w:pPr>
      <w:hyperlink r:id="rId23">
        <w:r>
          <w:rPr>
            <w:rStyle w:val="Hyperlink"/>
          </w:rPr>
          <w:t>Tendermint</w:t>
        </w:r>
      </w:hyperlink>
      <w:r>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14:paraId="154C59B2" w14:textId="77777777" w:rsidR="00C213F3" w:rsidRDefault="00C213F3" w:rsidP="00C213F3">
      <w:pPr>
        <w:pStyle w:val="Heading2"/>
      </w:pPr>
      <w:bookmarkStart w:id="3" w:name="standard-queries"/>
      <w:r>
        <w:t>Standard Queries</w:t>
      </w:r>
      <w:bookmarkEnd w:id="3"/>
    </w:p>
    <w:p w14:paraId="2D19B6CA" w14:textId="77777777" w:rsidR="00C213F3" w:rsidRDefault="00C213F3" w:rsidP="00C213F3">
      <w:pPr>
        <w:pStyle w:val="paragraphs"/>
      </w:pPr>
      <w:r>
        <w:t xml:space="preserve">A users on BigchainDB can </w:t>
      </w:r>
      <w:hyperlink r:id="rId25">
        <w:r>
          <w:rPr>
            <w:rStyle w:val="Hyperlink"/>
          </w:rPr>
          <w:t>query</w:t>
        </w:r>
      </w:hyperlink>
      <w:r>
        <w:t xml:space="preserve"> all stored data, all transactions, assets and metadata in a BigchainDB using the standard MongoDB query engine. Users can even use at least a </w:t>
      </w:r>
      <w:r>
        <w:lastRenderedPageBreak/>
        <w:t xml:space="preserve">subset of </w:t>
      </w:r>
      <w:hyperlink r:id="rId26">
        <w:r>
          <w:rPr>
            <w:rStyle w:val="Hyperlink"/>
          </w:rPr>
          <w:t>SQL</w:t>
        </w:r>
      </w:hyperlink>
      <w:r>
        <w:t xml:space="preserve"> with the right tools and drivers.</w:t>
      </w:r>
    </w:p>
    <w:p w14:paraId="4E8634E7" w14:textId="77777777" w:rsidR="00C213F3" w:rsidRDefault="00C213F3" w:rsidP="00C213F3">
      <w:pPr>
        <w:pStyle w:val="Heading2"/>
      </w:pPr>
      <w:bookmarkStart w:id="4" w:name="sybil-tolerance"/>
      <w:r>
        <w:t>Sybil Tolerance</w:t>
      </w:r>
      <w:bookmarkEnd w:id="4"/>
    </w:p>
    <w:p w14:paraId="697BB23D" w14:textId="61B372B7" w:rsidR="00C213F3" w:rsidRDefault="00C213F3" w:rsidP="002D270A">
      <w:pPr>
        <w:pStyle w:val="paragraphs"/>
      </w:pPr>
      <w:r>
        <w:t>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5"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27">
        <w:r>
          <w:rPr>
            <w:rStyle w:val="Hyperlink"/>
          </w:rPr>
          <w:t>BigChainDBProject_AWSImplementation.pdf</w:t>
        </w:r>
      </w:hyperlink>
      <w:r>
        <w:t xml:space="preserve">. A IPython Juypter notebook, the project documentation is available in </w:t>
      </w:r>
      <w:hyperlink r:id="rId28">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5"/>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w:t>
      </w:r>
      <w:bookmarkStart w:id="6" w:name="_GoBack"/>
      <w:bookmarkEnd w:id="6"/>
      <w:r w:rsidR="00404741">
        <w:t xml:space="preserv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r>
        <w:t>assest tracking</w:t>
      </w:r>
      <w:r w:rsidRPr="005B33B5">
        <w:t xml:space="preserve">, 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D574321" w14:textId="77777777" w:rsidR="00C53A81" w:rsidRPr="00C53A81" w:rsidRDefault="00C53A81" w:rsidP="00C53A81">
      <w:pPr>
        <w:pStyle w:val="References"/>
        <w:rPr>
          <w:rFonts w:ascii="TimesNewRomanPS-ItalicMT" w:hAnsi="TimesNewRomanPS-ItalicMT" w:cs="TimesNewRomanPS-ItalicMT"/>
          <w:i/>
          <w:iCs/>
        </w:rPr>
      </w:pPr>
      <w:r w:rsidRPr="00C53A81">
        <w:rPr>
          <w:iCs/>
          <w:spacing w:val="1"/>
        </w:rPr>
        <w:t>Judd Bagley</w:t>
      </w:r>
      <w:r>
        <w:rPr>
          <w:iCs/>
          <w:spacing w:val="1"/>
        </w:rPr>
        <w:t xml:space="preserve"> </w:t>
      </w:r>
      <w:r w:rsidRPr="00C53A81">
        <w:rPr>
          <w:iCs/>
          <w:spacing w:val="1"/>
        </w:rPr>
        <w:t>(2018 ,  Sep . )</w:t>
      </w:r>
      <w:r>
        <w:rPr>
          <w:iCs/>
          <w:spacing w:val="1"/>
        </w:rPr>
        <w:t xml:space="preserve">. </w:t>
      </w:r>
      <w:r w:rsidR="00263943" w:rsidRPr="00C53A81">
        <w:rPr>
          <w:iCs/>
          <w:spacing w:val="1"/>
        </w:rPr>
        <w:t xml:space="preserve"> </w:t>
      </w:r>
      <w:r>
        <w:t>W</w:t>
      </w:r>
      <w:r w:rsidRPr="00C53A81">
        <w:t>hat is Blockchain Technology? A Step-by-Step Guide For Beginners</w:t>
      </w:r>
      <w:r>
        <w:t xml:space="preserve">. Blockgeeks. [Online]. Available: </w:t>
      </w:r>
      <w:hyperlink r:id="rId30" w:history="1">
        <w:r w:rsidRPr="00A92726">
          <w:rPr>
            <w:rStyle w:val="Hyperlink"/>
          </w:rPr>
          <w:t>https://blockgeeks.com/guides/what-is-blockchain-technology/</w:t>
        </w:r>
      </w:hyperlink>
    </w:p>
    <w:p w14:paraId="67B6F019" w14:textId="77777777" w:rsidR="00C53A81" w:rsidRPr="00C252C2" w:rsidRDefault="00F76029" w:rsidP="00C53A81">
      <w:pPr>
        <w:pStyle w:val="References"/>
        <w:rPr>
          <w:rFonts w:ascii="TimesNewRomanPS-ItalicMT" w:hAnsi="TimesNewRomanPS-ItalicMT" w:cs="TimesNewRomanPS-ItalicMT"/>
          <w:i/>
          <w:iCs/>
        </w:rPr>
      </w:pPr>
      <w:r>
        <w:rPr>
          <w:rFonts w:ascii="TimesNewRomanPS-ItalicMT" w:hAnsi="TimesNewRomanPS-ItalicMT" w:cs="TimesNewRomanPS-ItalicMT"/>
          <w:iCs/>
        </w:rPr>
        <w:t xml:space="preserve">Collin Thompson (2016 Oct.). </w:t>
      </w:r>
      <w:r w:rsidR="009D61D8" w:rsidRPr="009D61D8">
        <w:rPr>
          <w:rFonts w:ascii="TimesNewRomanPS-ItalicMT" w:hAnsi="TimesNewRomanPS-ItalicMT" w:cs="TimesNewRomanPS-ItalicMT"/>
          <w:iCs/>
        </w:rPr>
        <w:t>How does the Blockchain Work? (Part 1)</w:t>
      </w:r>
      <w:r w:rsidR="009D61D8">
        <w:rPr>
          <w:rFonts w:ascii="TimesNewRomanPS-ItalicMT" w:hAnsi="TimesNewRomanPS-ItalicMT" w:cs="TimesNewRomanPS-ItalicMT"/>
          <w:iCs/>
        </w:rPr>
        <w:t xml:space="preserve">. </w:t>
      </w:r>
      <w:r>
        <w:t xml:space="preserve">The Blockchain Review. [Online]. </w:t>
      </w:r>
      <w:r>
        <w:rPr>
          <w:rFonts w:ascii="TimesNewRomanPS-ItalicMT" w:hAnsi="TimesNewRomanPS-ItalicMT" w:cs="TimesNewRomanPS-ItalicMT"/>
          <w:iCs/>
        </w:rPr>
        <w:t xml:space="preserve">Available: </w:t>
      </w:r>
      <w:hyperlink r:id="rId31" w:history="1">
        <w:r w:rsidRPr="00A92726">
          <w:rPr>
            <w:rStyle w:val="Hyperlink"/>
            <w:rFonts w:ascii="TimesNewRomanPS-ItalicMT" w:hAnsi="TimesNewRomanPS-ItalicMT" w:cs="TimesNewRomanPS-ItalicMT"/>
            <w:iCs/>
          </w:rPr>
          <w:t>https://medium.com/blockchain-review/how-does-the-blockchain-work-for-dummies-explained-simply-9f94d386e093</w:t>
        </w:r>
      </w:hyperlink>
      <w:r>
        <w:rPr>
          <w:rFonts w:ascii="TimesNewRomanPS-ItalicMT" w:hAnsi="TimesNewRomanPS-ItalicMT" w:cs="TimesNewRomanPS-ItalicMT"/>
          <w:iCs/>
        </w:rPr>
        <w:t xml:space="preserve"> </w:t>
      </w:r>
    </w:p>
    <w:p w14:paraId="7025E83D" w14:textId="77777777" w:rsidR="00C252C2" w:rsidRPr="00C53A81" w:rsidRDefault="00563E4F" w:rsidP="00C53A81">
      <w:pPr>
        <w:pStyle w:val="References"/>
        <w:rPr>
          <w:rFonts w:ascii="TimesNewRomanPS-ItalicMT" w:hAnsi="TimesNewRomanPS-ItalicMT" w:cs="TimesNewRomanPS-ItalicMT"/>
          <w:i/>
          <w:iCs/>
        </w:rPr>
      </w:pPr>
      <w:r>
        <w:rPr>
          <w:rFonts w:ascii="TimesNewRomanPS-ItalicMT" w:hAnsi="TimesNewRomanPS-ItalicMT" w:cs="TimesNewRomanPS-ItalicMT"/>
          <w:iCs/>
        </w:rPr>
        <w:t xml:space="preserve">Collin Thompson (2016 Oct.). </w:t>
      </w:r>
      <w:r w:rsidRPr="00563E4F">
        <w:rPr>
          <w:rFonts w:ascii="TimesNewRomanPS-ItalicMT" w:hAnsi="TimesNewRomanPS-ItalicMT" w:cs="TimesNewRomanPS-ItalicMT"/>
          <w:iCs/>
        </w:rPr>
        <w:t>Blockchains &amp; Distributed Ledger Technologies</w:t>
      </w:r>
      <w:r>
        <w:rPr>
          <w:rFonts w:ascii="TimesNewRomanPS-ItalicMT" w:hAnsi="TimesNewRomanPS-ItalicMT" w:cs="TimesNewRomanPS-ItalicMT"/>
          <w:iCs/>
        </w:rPr>
        <w:t xml:space="preserve">. </w:t>
      </w:r>
      <w:r>
        <w:t xml:space="preserve">BlockchainHub. [Online]. </w:t>
      </w:r>
      <w:r>
        <w:rPr>
          <w:rFonts w:ascii="TimesNewRomanPS-ItalicMT" w:hAnsi="TimesNewRomanPS-ItalicMT" w:cs="TimesNewRomanPS-ItalicMT"/>
          <w:iCs/>
        </w:rPr>
        <w:t xml:space="preserve">Available: </w:t>
      </w:r>
      <w:hyperlink r:id="rId32" w:history="1">
        <w:r w:rsidRPr="00947B74">
          <w:rPr>
            <w:rStyle w:val="Hyperlink"/>
            <w:rFonts w:ascii="TimesNewRomanPS-ItalicMT" w:hAnsi="TimesNewRomanPS-ItalicMT" w:cs="TimesNewRomanPS-ItalicMT"/>
            <w:iCs/>
          </w:rPr>
          <w:t>https://blockchainhub.net/blockchains-and-distributed-ledger-technologies-in-general/</w:t>
        </w:r>
      </w:hyperlink>
      <w:r>
        <w:rPr>
          <w:rFonts w:ascii="TimesNewRomanPS-ItalicMT" w:hAnsi="TimesNewRomanPS-ItalicMT" w:cs="TimesNewRomanPS-ItalicMT"/>
          <w:iCs/>
        </w:rPr>
        <w:t xml:space="preserve"> </w:t>
      </w:r>
    </w:p>
    <w:p w14:paraId="794B6158" w14:textId="77777777" w:rsidR="0037551B" w:rsidRPr="00C53A81" w:rsidRDefault="0037551B" w:rsidP="00C53A81">
      <w:pPr>
        <w:pStyle w:val="References"/>
        <w:numPr>
          <w:ilvl w:val="0"/>
          <w:numId w:val="0"/>
        </w:numPr>
        <w:ind w:left="360"/>
      </w:pPr>
    </w:p>
    <w:sectPr w:rsidR="0037551B" w:rsidRPr="00C53A81" w:rsidSect="00143F2E">
      <w:headerReference w:type="default" r:id="rId3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3C7BA" w14:textId="77777777" w:rsidR="002631FF" w:rsidRDefault="002631FF">
      <w:r>
        <w:separator/>
      </w:r>
    </w:p>
  </w:endnote>
  <w:endnote w:type="continuationSeparator" w:id="0">
    <w:p w14:paraId="5629A16E" w14:textId="77777777" w:rsidR="002631FF" w:rsidRDefault="002631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77F7C5" w14:textId="77777777" w:rsidR="002631FF" w:rsidRDefault="002631FF"/>
  </w:footnote>
  <w:footnote w:type="continuationSeparator" w:id="0">
    <w:p w14:paraId="5FB6BE7F" w14:textId="77777777" w:rsidR="002631FF" w:rsidRDefault="002631FF">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r w:rsidRPr="00C254B5">
        <w:t>Yu</w:t>
      </w:r>
      <w:r w:rsidR="00920F75">
        <w:t>M</w:t>
      </w:r>
      <w:r w:rsidRPr="00C254B5">
        <w:t>ei Bennett (e-mail: yumei.bennett@oracle.com), Daniel Byrne (byrned@mail.smu.edu), Benjamin Wilke (e-mail: bwilke@mail.smu.edu), and Brian Coari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lvlOverride w:ilvl="1"/>
    <w:lvlOverride w:ilvl="2"/>
    <w:lvlOverride w:ilvl="3"/>
    <w:lvlOverride w:ilvl="4"/>
    <w:lvlOverride w:ilvl="5"/>
    <w:lvlOverride w:ilvl="6"/>
    <w:lvlOverride w:ilvl="7"/>
    <w:lvlOverride w:ilvl="8"/>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F2E"/>
    <w:rsid w:val="00144E72"/>
    <w:rsid w:val="0016037D"/>
    <w:rsid w:val="00161FB2"/>
    <w:rsid w:val="001768FF"/>
    <w:rsid w:val="001A60B1"/>
    <w:rsid w:val="001B1011"/>
    <w:rsid w:val="001B13D2"/>
    <w:rsid w:val="001B36B1"/>
    <w:rsid w:val="001E28E4"/>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7BA2"/>
    <w:rsid w:val="0028206B"/>
    <w:rsid w:val="00290EA3"/>
    <w:rsid w:val="00296D4E"/>
    <w:rsid w:val="002A12F7"/>
    <w:rsid w:val="002B66D5"/>
    <w:rsid w:val="002C51CF"/>
    <w:rsid w:val="002D270A"/>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964"/>
    <w:rsid w:val="00536287"/>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11095"/>
    <w:rsid w:val="00A22FCB"/>
    <w:rsid w:val="00A426C0"/>
    <w:rsid w:val="00A472F1"/>
    <w:rsid w:val="00A504FA"/>
    <w:rsid w:val="00A5213D"/>
    <w:rsid w:val="00A5237D"/>
    <w:rsid w:val="00A554A3"/>
    <w:rsid w:val="00A758EA"/>
    <w:rsid w:val="00A75F45"/>
    <w:rsid w:val="00A7741F"/>
    <w:rsid w:val="00A83813"/>
    <w:rsid w:val="00A90066"/>
    <w:rsid w:val="00A95C50"/>
    <w:rsid w:val="00AB0D3B"/>
    <w:rsid w:val="00AB79A6"/>
    <w:rsid w:val="00AC4850"/>
    <w:rsid w:val="00AE7060"/>
    <w:rsid w:val="00AF78F5"/>
    <w:rsid w:val="00AF7CD7"/>
    <w:rsid w:val="00B4091B"/>
    <w:rsid w:val="00B41E49"/>
    <w:rsid w:val="00B47B59"/>
    <w:rsid w:val="00B50A86"/>
    <w:rsid w:val="00B50F38"/>
    <w:rsid w:val="00B53F81"/>
    <w:rsid w:val="00B56C2B"/>
    <w:rsid w:val="00B65BD3"/>
    <w:rsid w:val="00B70469"/>
    <w:rsid w:val="00B72DD8"/>
    <w:rsid w:val="00B72E09"/>
    <w:rsid w:val="00B84933"/>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D004A5"/>
    <w:rsid w:val="00D06623"/>
    <w:rsid w:val="00D14C6B"/>
    <w:rsid w:val="00D21BAB"/>
    <w:rsid w:val="00D41D03"/>
    <w:rsid w:val="00D443DD"/>
    <w:rsid w:val="00D44DEA"/>
    <w:rsid w:val="00D5536F"/>
    <w:rsid w:val="00D56935"/>
    <w:rsid w:val="00D75681"/>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image" Target="media/image1.png"/><Relationship Id="rId26" Type="http://schemas.openxmlformats.org/officeDocument/2006/relationships/hyperlink" Target="https://studio3t.com/knowledge-base/articles/sql-query/" TargetMode="Externa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nakamotostudies.org/wp-content/uploads/2018/03/bitcoin.pdf" TargetMode="External"/><Relationship Id="rId25" Type="http://schemas.openxmlformats.org/officeDocument/2006/relationships/hyperlink" Target="https://docs.bigchaindb.com/en/latest/query.html"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activism.net/cypherpunk/manifesto.html" TargetMode="External"/><Relationship Id="rId20" Type="http://schemas.openxmlformats.org/officeDocument/2006/relationships/hyperlink" Target="http://docs.bigchaindb.com/en/latest/decentralized.htm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NULL" TargetMode="External"/><Relationship Id="rId24" Type="http://schemas.openxmlformats.org/officeDocument/2006/relationships/image" Target="media/image4.png"/><Relationship Id="rId32" Type="http://schemas.openxmlformats.org/officeDocument/2006/relationships/hyperlink" Target="https://blockchainhub.net/blockchains-and-distributed-ledger-technologies-in-general/" TargetMode="External"/><Relationship Id="rId5" Type="http://schemas.openxmlformats.org/officeDocument/2006/relationships/webSettings" Target="webSettings.xml"/><Relationship Id="rId15" Type="http://schemas.openxmlformats.org/officeDocument/2006/relationships/hyperlink" Target="https://cryptome.org/0001/assange-cpunks.htm" TargetMode="External"/><Relationship Id="rId23" Type="http://schemas.openxmlformats.org/officeDocument/2006/relationships/hyperlink" Target="https://www.tendermint.com/docs/introduction/what-is-tendermint.html" TargetMode="External"/><Relationship Id="rId28" Type="http://schemas.openxmlformats.org/officeDocument/2006/relationships/hyperlink" Target="file:///C:\dev\DS7349BlockChain\BigChainDBProject_PythonDriver.pdf" TargetMode="External"/><Relationship Id="rId10" Type="http://schemas.openxmlformats.org/officeDocument/2006/relationships/hyperlink" Target="https://www.cs.jhu.edu/~rubin/courses/sp03/papers/diffie.hellman.pdf" TargetMode="External"/><Relationship Id="rId19" Type="http://schemas.openxmlformats.org/officeDocument/2006/relationships/hyperlink" Target="https://www.bigchaindb.com/" TargetMode="External"/><Relationship Id="rId31" Type="http://schemas.openxmlformats.org/officeDocument/2006/relationships/hyperlink" Target="https://medium.com/blockchain-review/how-does-the-blockchain-work-for-dummies-explained-simply-9f94d386e093" TargetMode="External"/><Relationship Id="rId4" Type="http://schemas.openxmlformats.org/officeDocument/2006/relationships/settings" Target="settings.xml"/><Relationship Id="rId9" Type="http://schemas.openxmlformats.org/officeDocument/2006/relationships/hyperlink" Target="https://www.bigchaindb.com/" TargetMode="External"/><Relationship Id="rId14" Type="http://schemas.openxmlformats.org/officeDocument/2006/relationships/hyperlink" Target="https://www.gchq.gov.uk/sites/default/files/document_files/CESG_Research_Report_No_3006_0.pdf" TargetMode="External"/><Relationship Id="rId22" Type="http://schemas.openxmlformats.org/officeDocument/2006/relationships/image" Target="media/image3.png"/><Relationship Id="rId27" Type="http://schemas.openxmlformats.org/officeDocument/2006/relationships/hyperlink" Target="file:///C:\dev\DS7349BlockChain\BigchainDB\BigChainDBProject_AWSImplementation.pdf" TargetMode="External"/><Relationship Id="rId30" Type="http://schemas.openxmlformats.org/officeDocument/2006/relationships/hyperlink" Target="https://blockgeeks.com/guides/what-is-blockchain-technology/" TargetMode="External"/><Relationship Id="rId35" Type="http://schemas.openxmlformats.org/officeDocument/2006/relationships/theme" Target="theme/theme1.xml"/><Relationship Id="rId8" Type="http://schemas.openxmlformats.org/officeDocument/2006/relationships/hyperlink" Target="https://blockchainhub.net/blockchains-and-distributed-ledger-technologies-in-gener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72A18B-9234-419B-97CB-A151E5D68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5329</Words>
  <Characters>30376</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5634</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2</cp:revision>
  <cp:lastPrinted>2012-08-02T18:53:00Z</cp:lastPrinted>
  <dcterms:created xsi:type="dcterms:W3CDTF">2019-03-31T15:37:00Z</dcterms:created>
  <dcterms:modified xsi:type="dcterms:W3CDTF">2019-03-31T15:37:00Z</dcterms:modified>
</cp:coreProperties>
</file>